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1CF5D8B7" w:rsidR="7B4BA388" w:rsidRPr="00BE3237" w:rsidRDefault="00BE3237" w:rsidP="08BC63D9">
      <w:pPr>
        <w:rPr>
          <w:rFonts w:ascii="Century Gothic" w:hAnsi="Century Gothic"/>
          <w:b/>
          <w:bCs/>
          <w:color w:val="0070C0"/>
          <w:sz w:val="28"/>
          <w:szCs w:val="28"/>
        </w:rPr>
      </w:pPr>
      <w:r w:rsidRPr="08BC63D9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61258991" w:rsidRPr="08BC63D9">
        <w:rPr>
          <w:rFonts w:ascii="Century Gothic" w:hAnsi="Century Gothic"/>
          <w:b/>
          <w:bCs/>
          <w:color w:val="0070C0"/>
          <w:sz w:val="28"/>
          <w:szCs w:val="28"/>
        </w:rPr>
        <w:t>Title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67CA3B30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67CA3B30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58615A20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proofErr w:type="spellStart"/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Roocha</w:t>
            </w:r>
            <w:proofErr w:type="spellEnd"/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 Thakkar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65F40A75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PT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548E61B0" w14:textId="7D075731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Project Co-lead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0A4F6938" w:rsidR="4EFA2131" w:rsidRPr="00533EA6" w:rsidRDefault="3E57B78C" w:rsidP="67CA3B30">
            <w:pPr>
              <w:spacing w:line="259" w:lineRule="auto"/>
            </w:pPr>
            <w:r w:rsidRPr="67CA3B30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EchoNe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617A93A7" w:rsidR="4EFA2131" w:rsidRPr="00533EA6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14BA758C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  <w:tr w:rsidR="4EFA2131" w:rsidRPr="00BE3237" w14:paraId="0B819D07" w14:textId="77777777" w:rsidTr="67CA3B30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04AA4BDC" w:rsidR="41616493" w:rsidRPr="00BE3237" w:rsidRDefault="41616493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</w:p>
        </w:tc>
      </w:tr>
    </w:tbl>
    <w:p w14:paraId="34D95126" w14:textId="78309FBB" w:rsidR="45D8E078" w:rsidRPr="00BE3237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49DCC0F2">
        <w:rPr>
          <w:rFonts w:ascii="Century Gothic" w:hAnsi="Century Gothic"/>
          <w:b/>
          <w:bCs/>
          <w:sz w:val="24"/>
          <w:szCs w:val="24"/>
        </w:rPr>
        <w:t>Finding Description</w:t>
      </w:r>
    </w:p>
    <w:p w14:paraId="21B04FAA" w14:textId="18D512D6" w:rsidR="00E472F0" w:rsidRDefault="479A795A" w:rsidP="08CE5EF2">
      <w:pPr>
        <w:rPr>
          <w:rFonts w:eastAsiaTheme="minorEastAsia"/>
          <w:color w:val="0070C0"/>
          <w:sz w:val="24"/>
          <w:szCs w:val="24"/>
        </w:rPr>
      </w:pPr>
      <w:r w:rsidRPr="08CE5EF2">
        <w:rPr>
          <w:rFonts w:eastAsiaTheme="minorEastAsia"/>
          <w:color w:val="0070C0"/>
          <w:sz w:val="24"/>
          <w:szCs w:val="24"/>
        </w:rPr>
        <w:t>[Add a description of the vulnerability]</w:t>
      </w:r>
    </w:p>
    <w:p w14:paraId="0AB8DB95" w14:textId="057EF858" w:rsidR="2953A169" w:rsidRDefault="2953A169" w:rsidP="049473D5">
      <w:pPr>
        <w:rPr>
          <w:rFonts w:ascii="Century Gothic" w:hAnsi="Century Gothic"/>
        </w:rPr>
      </w:pPr>
      <w:r w:rsidRPr="049473D5">
        <w:rPr>
          <w:rFonts w:ascii="Century Gothic" w:hAnsi="Century Gothic"/>
          <w:b/>
          <w:bCs/>
          <w:sz w:val="24"/>
          <w:szCs w:val="24"/>
        </w:rPr>
        <w:t>Risk Rating</w:t>
      </w:r>
      <w:r>
        <w:br/>
      </w:r>
      <w:r w:rsidRPr="049473D5">
        <w:rPr>
          <w:rFonts w:ascii="Century Gothic" w:hAnsi="Century Gothic"/>
        </w:rPr>
        <w:t>Impact:</w:t>
      </w:r>
      <w:r w:rsidR="00533EA6" w:rsidRPr="049473D5">
        <w:rPr>
          <w:rFonts w:ascii="Century Gothic" w:hAnsi="Century Gothic"/>
        </w:rPr>
        <w:t xml:space="preserve"> </w:t>
      </w:r>
      <w:r w:rsidR="09AD0EB8" w:rsidRPr="049473D5">
        <w:rPr>
          <w:rFonts w:eastAsiaTheme="minorEastAsia"/>
          <w:color w:val="0070C0"/>
          <w:sz w:val="24"/>
          <w:szCs w:val="24"/>
        </w:rPr>
        <w:t>Add the category and highlight the corresponding column</w:t>
      </w:r>
      <w:r>
        <w:br/>
      </w:r>
      <w:r w:rsidR="40E462CF" w:rsidRPr="049473D5">
        <w:rPr>
          <w:rFonts w:ascii="Century Gothic" w:hAnsi="Century Gothic"/>
        </w:rPr>
        <w:t xml:space="preserve">Likelihood: </w:t>
      </w:r>
      <w:r w:rsidR="71C979E9" w:rsidRPr="049473D5">
        <w:rPr>
          <w:rFonts w:eastAsiaTheme="minorEastAsia"/>
          <w:color w:val="0070C0"/>
          <w:sz w:val="24"/>
          <w:szCs w:val="24"/>
        </w:rPr>
        <w:t>Add the category and highlight the corresponding column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49DCC0F2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49DCC0F2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49DCC0F2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7F83265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03C3EF09" w:rsidR="6009D5C6" w:rsidRPr="00BE3237" w:rsidRDefault="4C47301A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37FCFD03" w:rsidR="6009D5C6" w:rsidRPr="00BE3237" w:rsidRDefault="00330576" w:rsidP="6009D5C6">
      <w:pPr>
        <w:rPr>
          <w:rFonts w:ascii="Century Gothic" w:eastAsia="Calibri" w:hAnsi="Century Gothic" w:cs="Calibri"/>
          <w:color w:val="000000" w:themeColor="text1"/>
        </w:rPr>
      </w:pPr>
      <w:r>
        <w:rPr>
          <w:rFonts w:ascii="Century Gothic" w:eastAsia="Calibri" w:hAnsi="Century Gothic" w:cs="Calibri"/>
          <w:noProof/>
          <w:color w:val="000000" w:themeColor="text1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33A87D2A" wp14:editId="5EB83691">
                <wp:simplePos x="0" y="0"/>
                <wp:positionH relativeFrom="column">
                  <wp:posOffset>3474780</wp:posOffset>
                </wp:positionH>
                <wp:positionV relativeFrom="paragraph">
                  <wp:posOffset>130930</wp:posOffset>
                </wp:positionV>
                <wp:extent cx="360" cy="360"/>
                <wp:effectExtent l="57150" t="76200" r="76200" b="95250"/>
                <wp:wrapNone/>
                <wp:docPr id="619492883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 xmlns:w16du="http://schemas.microsoft.com/office/word/2023/wordml/word16du">
            <w:pict w14:anchorId="144E8CF0">
              <v:shape id="Ink 8" style="position:absolute;margin-left:272.2pt;margin-top:7.45pt;width:2.9pt;height:5.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" w14:anchorId="3B30A625">
                <v:imagedata o:title="" r:id="rId14"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49DCC0F2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BE3237" w14:paraId="6DD646EF" w14:textId="77777777" w:rsidTr="49DCC0F2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49DCC0F2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may occur and/or if it did, it happens 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could occur occasionally and/or could 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131FFA02" w:rsidR="6009D5C6" w:rsidRPr="00BE3237" w:rsidRDefault="4C47301A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49473D5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4A3F3305" w14:textId="155DFDD1" w:rsidR="00E911AA" w:rsidRPr="00E911AA" w:rsidRDefault="1B701771" w:rsidP="049473D5">
      <w:pPr>
        <w:spacing w:after="0" w:line="240" w:lineRule="auto"/>
        <w:rPr>
          <w:rFonts w:eastAsiaTheme="minorEastAsia"/>
          <w:color w:val="0070C0"/>
          <w:sz w:val="24"/>
          <w:szCs w:val="24"/>
          <w:lang w:val="en-IN"/>
        </w:rPr>
      </w:pPr>
      <w:r w:rsidRPr="049473D5">
        <w:rPr>
          <w:rFonts w:eastAsiaTheme="minorEastAsia"/>
          <w:color w:val="0070C0"/>
          <w:sz w:val="24"/>
          <w:szCs w:val="24"/>
          <w:lang w:val="en-IN"/>
        </w:rPr>
        <w:t>Explain how the finding will impact the company and the application as a whole</w:t>
      </w:r>
    </w:p>
    <w:p w14:paraId="0B8C1589" w14:textId="211A5E89" w:rsidR="049473D5" w:rsidRDefault="049473D5" w:rsidP="049473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253CF2E" w14:textId="5E4727EB" w:rsidR="5994D52E" w:rsidRPr="00BE3237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49DCC0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1889AE8A" w14:textId="78FCCA06" w:rsidR="00B27EA3" w:rsidRPr="00B27EA3" w:rsidRDefault="163D28D2" w:rsidP="049473D5">
      <w:pPr>
        <w:spacing w:after="0" w:line="240" w:lineRule="auto"/>
        <w:rPr>
          <w:rFonts w:eastAsiaTheme="minorEastAsia"/>
          <w:color w:val="0070C0"/>
          <w:sz w:val="24"/>
          <w:szCs w:val="24"/>
          <w:lang w:val="en-IN"/>
        </w:rPr>
      </w:pPr>
      <w:r w:rsidRPr="049473D5">
        <w:rPr>
          <w:rFonts w:eastAsiaTheme="minorEastAsia"/>
          <w:color w:val="0070C0"/>
          <w:sz w:val="24"/>
          <w:szCs w:val="24"/>
          <w:lang w:val="en-IN"/>
        </w:rPr>
        <w:t>Identify assets that are affected by this vulnerability.</w:t>
      </w:r>
    </w:p>
    <w:p w14:paraId="34CBF1AE" w14:textId="6092DA1D" w:rsidR="049473D5" w:rsidRDefault="049473D5" w:rsidP="049473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9B7DB13" w14:textId="45A43B4F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49DCC0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</w:p>
    <w:p w14:paraId="359C5AFF" w14:textId="0DAD2A9D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 xml:space="preserve">Provide a </w:t>
      </w:r>
      <w:proofErr w:type="gramStart"/>
      <w:r w:rsidRPr="049473D5">
        <w:rPr>
          <w:rFonts w:eastAsiaTheme="minorEastAsia"/>
          <w:color w:val="0070C0"/>
          <w:sz w:val="24"/>
          <w:szCs w:val="24"/>
        </w:rPr>
        <w:t>step by step</w:t>
      </w:r>
      <w:proofErr w:type="gramEnd"/>
      <w:r w:rsidRPr="049473D5">
        <w:rPr>
          <w:rFonts w:eastAsiaTheme="minorEastAsia"/>
          <w:color w:val="0070C0"/>
          <w:sz w:val="24"/>
          <w:szCs w:val="24"/>
        </w:rPr>
        <w:t xml:space="preserve"> guide on how to reproduce the vulnerability with screenshots</w:t>
      </w:r>
    </w:p>
    <w:p w14:paraId="51C241A4" w14:textId="4E4AE8B5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 xml:space="preserve"> Step 1. </w:t>
      </w:r>
    </w:p>
    <w:p w14:paraId="19BF080A" w14:textId="36253239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 xml:space="preserve">Step 2. </w:t>
      </w:r>
    </w:p>
    <w:p w14:paraId="1DD2EA9B" w14:textId="6DC5D8BD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 xml:space="preserve">Step 3. </w:t>
      </w:r>
    </w:p>
    <w:p w14:paraId="6ED60111" w14:textId="2E85EA32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proofErr w:type="gramStart"/>
      <w:r w:rsidRPr="049473D5">
        <w:rPr>
          <w:rFonts w:eastAsiaTheme="minorEastAsia"/>
          <w:color w:val="0070C0"/>
          <w:sz w:val="24"/>
          <w:szCs w:val="24"/>
        </w:rPr>
        <w:t>Etc..</w:t>
      </w:r>
      <w:proofErr w:type="gramEnd"/>
    </w:p>
    <w:p w14:paraId="1FAF75F1" w14:textId="13B8419B" w:rsidR="00E911AA" w:rsidRPr="00BE3237" w:rsidRDefault="00E911AA" w:rsidP="6009D5C6"/>
    <w:p w14:paraId="61667506" w14:textId="530C80A3" w:rsidR="00EA6E3F" w:rsidRDefault="5994D52E" w:rsidP="49DCC0F2">
      <w:pPr>
        <w:rPr>
          <w:rFonts w:ascii="Century Gothic" w:eastAsia="Calibri" w:hAnsi="Century Gothic" w:cs="Calibri"/>
          <w:b/>
          <w:bCs/>
          <w:noProof/>
          <w:color w:val="000000" w:themeColor="text1"/>
          <w:sz w:val="24"/>
          <w:szCs w:val="24"/>
        </w:rPr>
      </w:pPr>
      <w:r w:rsidRPr="49DCC0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72245BB3" w14:textId="4B8754D8" w:rsidR="000E64C1" w:rsidRDefault="53C93751" w:rsidP="049473D5">
      <w:pPr>
        <w:spacing w:after="0" w:line="240" w:lineRule="auto"/>
        <w:rPr>
          <w:rFonts w:eastAsiaTheme="minorEastAsia"/>
          <w:color w:val="0070C0"/>
          <w:sz w:val="24"/>
          <w:szCs w:val="24"/>
          <w:lang w:val="en-IN"/>
        </w:rPr>
      </w:pPr>
      <w:r w:rsidRPr="049473D5">
        <w:rPr>
          <w:rFonts w:eastAsiaTheme="minorEastAsia"/>
          <w:color w:val="0070C0"/>
          <w:sz w:val="24"/>
          <w:szCs w:val="24"/>
          <w:lang w:val="en-IN"/>
        </w:rPr>
        <w:t>Provide guidance on how to fix or mitigate the vulnerability.</w:t>
      </w:r>
    </w:p>
    <w:p w14:paraId="35B250F9" w14:textId="77777777" w:rsidR="00222B9F" w:rsidRPr="00222B9F" w:rsidRDefault="00222B9F" w:rsidP="00222B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8CE5E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p w14:paraId="774D1D91" w14:textId="39EE7C0B" w:rsidR="00D54496" w:rsidRPr="00D54496" w:rsidRDefault="3776770E" w:rsidP="67CA3B30">
      <w:pPr>
        <w:spacing w:after="0" w:line="240" w:lineRule="auto"/>
        <w:rPr>
          <w:rFonts w:eastAsiaTheme="minorEastAsia"/>
          <w:color w:val="0070C0"/>
          <w:sz w:val="24"/>
          <w:szCs w:val="24"/>
        </w:rPr>
      </w:pPr>
      <w:r w:rsidRPr="67CA3B30">
        <w:rPr>
          <w:rFonts w:eastAsiaTheme="minorEastAsia"/>
          <w:color w:val="0070C0"/>
          <w:sz w:val="24"/>
          <w:szCs w:val="24"/>
        </w:rPr>
        <w:t>Provide list of tools or guide you used to achieve this result.</w:t>
      </w:r>
    </w:p>
    <w:p w14:paraId="457E6C4A" w14:textId="4325935F" w:rsidR="08CE5EF2" w:rsidRDefault="08CE5EF2" w:rsidP="08CE5E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23F4A6E" w14:textId="6B711D5D" w:rsidR="15591512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8CE5E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ontact Details</w:t>
      </w:r>
    </w:p>
    <w:p w14:paraId="4E78E3A3" w14:textId="1DB904F2" w:rsidR="49DCC0F2" w:rsidRDefault="536134A1" w:rsidP="67CA3B30">
      <w:pPr>
        <w:spacing w:after="0" w:line="240" w:lineRule="auto"/>
        <w:rPr>
          <w:rFonts w:eastAsiaTheme="minorEastAsia"/>
          <w:color w:val="0070C0"/>
          <w:sz w:val="24"/>
          <w:szCs w:val="24"/>
        </w:rPr>
      </w:pPr>
      <w:r w:rsidRPr="67CA3B30">
        <w:rPr>
          <w:rFonts w:eastAsiaTheme="minorEastAsia"/>
          <w:color w:val="0070C0"/>
          <w:sz w:val="24"/>
          <w:szCs w:val="24"/>
        </w:rPr>
        <w:t>Add you name Teams account and email here</w:t>
      </w:r>
    </w:p>
    <w:p w14:paraId="2078A367" w14:textId="09FF34FC" w:rsidR="49DCC0F2" w:rsidRDefault="49DCC0F2" w:rsidP="08CE5EF2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7B00A0F7" w14:textId="00621683" w:rsidR="00686EE4" w:rsidRPr="00686EE4" w:rsidRDefault="03DEE5A3" w:rsidP="67CA3B30">
      <w:pPr>
        <w:spacing w:after="0" w:line="240" w:lineRule="auto"/>
        <w:rPr>
          <w:rFonts w:eastAsiaTheme="minorEastAsia"/>
          <w:color w:val="0070C0"/>
          <w:sz w:val="24"/>
          <w:szCs w:val="24"/>
        </w:rPr>
      </w:pPr>
      <w:r w:rsidRPr="67CA3B30">
        <w:rPr>
          <w:rFonts w:eastAsiaTheme="minorEastAsia"/>
          <w:color w:val="0070C0"/>
          <w:sz w:val="24"/>
          <w:szCs w:val="24"/>
        </w:rPr>
        <w:t>The lead will provide feedback to enact on</w:t>
      </w:r>
    </w:p>
    <w:p w14:paraId="0092E0A1" w14:textId="4CEAFA7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2D381EA0" w14:textId="1E518D83" w:rsidR="6009D5C6" w:rsidRPr="00BE3237" w:rsidRDefault="6009D5C6" w:rsidP="6009D5C6">
      <w:pPr>
        <w:rPr>
          <w:rFonts w:ascii="Century Gothic" w:hAnsi="Century Gothic"/>
        </w:rPr>
      </w:pPr>
    </w:p>
    <w:p w14:paraId="399CA9A2" w14:textId="427116F2" w:rsidR="6009D5C6" w:rsidRPr="00BE3237" w:rsidRDefault="6009D5C6" w:rsidP="6009D5C6">
      <w:pPr>
        <w:rPr>
          <w:rFonts w:ascii="Century Gothic" w:hAnsi="Century Gothic"/>
        </w:rPr>
      </w:pP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CE4C0" w14:textId="77777777" w:rsidR="00EE417C" w:rsidRDefault="00EE417C" w:rsidP="00CA27D7">
      <w:pPr>
        <w:spacing w:after="0" w:line="240" w:lineRule="auto"/>
      </w:pPr>
      <w:r>
        <w:separator/>
      </w:r>
    </w:p>
  </w:endnote>
  <w:endnote w:type="continuationSeparator" w:id="0">
    <w:p w14:paraId="2DF73140" w14:textId="77777777" w:rsidR="00EE417C" w:rsidRDefault="00EE417C" w:rsidP="00CA27D7">
      <w:pPr>
        <w:spacing w:after="0" w:line="240" w:lineRule="auto"/>
      </w:pPr>
      <w:r>
        <w:continuationSeparator/>
      </w:r>
    </w:p>
  </w:endnote>
  <w:endnote w:type="continuationNotice" w:id="1">
    <w:p w14:paraId="6CE68286" w14:textId="77777777" w:rsidR="00EE417C" w:rsidRDefault="00EE41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887EA" w14:textId="77777777" w:rsidR="00EE417C" w:rsidRDefault="00EE417C" w:rsidP="00CA27D7">
      <w:pPr>
        <w:spacing w:after="0" w:line="240" w:lineRule="auto"/>
      </w:pPr>
      <w:r>
        <w:separator/>
      </w:r>
    </w:p>
  </w:footnote>
  <w:footnote w:type="continuationSeparator" w:id="0">
    <w:p w14:paraId="48124B2A" w14:textId="77777777" w:rsidR="00EE417C" w:rsidRDefault="00EE417C" w:rsidP="00CA27D7">
      <w:pPr>
        <w:spacing w:after="0" w:line="240" w:lineRule="auto"/>
      </w:pPr>
      <w:r>
        <w:continuationSeparator/>
      </w:r>
    </w:p>
  </w:footnote>
  <w:footnote w:type="continuationNotice" w:id="1">
    <w:p w14:paraId="546D0E32" w14:textId="77777777" w:rsidR="00EE417C" w:rsidRDefault="00EE417C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564000">
    <w:abstractNumId w:val="0"/>
  </w:num>
  <w:num w:numId="2" w16cid:durableId="633683039">
    <w:abstractNumId w:val="5"/>
  </w:num>
  <w:num w:numId="3" w16cid:durableId="901720464">
    <w:abstractNumId w:val="6"/>
  </w:num>
  <w:num w:numId="4" w16cid:durableId="1650404008">
    <w:abstractNumId w:val="2"/>
  </w:num>
  <w:num w:numId="5" w16cid:durableId="1337536224">
    <w:abstractNumId w:val="4"/>
  </w:num>
  <w:num w:numId="6" w16cid:durableId="2111317919">
    <w:abstractNumId w:val="1"/>
  </w:num>
  <w:num w:numId="7" w16cid:durableId="11121635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45D46"/>
    <w:rsid w:val="00051A40"/>
    <w:rsid w:val="000618DE"/>
    <w:rsid w:val="000E64C1"/>
    <w:rsid w:val="001B6D44"/>
    <w:rsid w:val="001C31A6"/>
    <w:rsid w:val="00222B9F"/>
    <w:rsid w:val="00330576"/>
    <w:rsid w:val="00336348"/>
    <w:rsid w:val="003B0209"/>
    <w:rsid w:val="003D5C2E"/>
    <w:rsid w:val="0044D314"/>
    <w:rsid w:val="004A01BA"/>
    <w:rsid w:val="004C6272"/>
    <w:rsid w:val="0050536B"/>
    <w:rsid w:val="00533EA6"/>
    <w:rsid w:val="005A5342"/>
    <w:rsid w:val="005C6283"/>
    <w:rsid w:val="005F39D1"/>
    <w:rsid w:val="005F3B1F"/>
    <w:rsid w:val="00640B7F"/>
    <w:rsid w:val="00657296"/>
    <w:rsid w:val="00685E0F"/>
    <w:rsid w:val="00686EE4"/>
    <w:rsid w:val="00696CAF"/>
    <w:rsid w:val="006D0F96"/>
    <w:rsid w:val="00721338"/>
    <w:rsid w:val="007E540E"/>
    <w:rsid w:val="00956948"/>
    <w:rsid w:val="0096693A"/>
    <w:rsid w:val="009C55ED"/>
    <w:rsid w:val="00A57D5E"/>
    <w:rsid w:val="00AD543F"/>
    <w:rsid w:val="00B27EA3"/>
    <w:rsid w:val="00BE3237"/>
    <w:rsid w:val="00CA065C"/>
    <w:rsid w:val="00CA27D7"/>
    <w:rsid w:val="00CC4ECA"/>
    <w:rsid w:val="00D54496"/>
    <w:rsid w:val="00D6728D"/>
    <w:rsid w:val="00E472F0"/>
    <w:rsid w:val="00E911AA"/>
    <w:rsid w:val="00EA4FB8"/>
    <w:rsid w:val="00EA5E6D"/>
    <w:rsid w:val="00EA6E3F"/>
    <w:rsid w:val="00EB7BCD"/>
    <w:rsid w:val="00EE417C"/>
    <w:rsid w:val="00F35EE7"/>
    <w:rsid w:val="03DEE5A3"/>
    <w:rsid w:val="03ED9557"/>
    <w:rsid w:val="049473D5"/>
    <w:rsid w:val="04C764AE"/>
    <w:rsid w:val="04DC9B94"/>
    <w:rsid w:val="07D8ED7A"/>
    <w:rsid w:val="08BC63D9"/>
    <w:rsid w:val="08CE5EF2"/>
    <w:rsid w:val="09AD0EB8"/>
    <w:rsid w:val="0A6955F7"/>
    <w:rsid w:val="0DA0F6B9"/>
    <w:rsid w:val="0E8AF78F"/>
    <w:rsid w:val="0E8B6B60"/>
    <w:rsid w:val="0EFAFDCC"/>
    <w:rsid w:val="113DEEA4"/>
    <w:rsid w:val="14484B69"/>
    <w:rsid w:val="154112F7"/>
    <w:rsid w:val="15591512"/>
    <w:rsid w:val="15611D62"/>
    <w:rsid w:val="163D28D2"/>
    <w:rsid w:val="1B59EEB3"/>
    <w:rsid w:val="1B701771"/>
    <w:rsid w:val="1E172337"/>
    <w:rsid w:val="1F3CAA3E"/>
    <w:rsid w:val="21C955DB"/>
    <w:rsid w:val="25265F02"/>
    <w:rsid w:val="272B046F"/>
    <w:rsid w:val="28AB7EA3"/>
    <w:rsid w:val="2953A169"/>
    <w:rsid w:val="2C09D706"/>
    <w:rsid w:val="2E8E0530"/>
    <w:rsid w:val="2EB418EB"/>
    <w:rsid w:val="30BCDF70"/>
    <w:rsid w:val="33AA5DC2"/>
    <w:rsid w:val="33B591E3"/>
    <w:rsid w:val="33D2D1BF"/>
    <w:rsid w:val="35E866B1"/>
    <w:rsid w:val="3776770E"/>
    <w:rsid w:val="383A444B"/>
    <w:rsid w:val="3C57A835"/>
    <w:rsid w:val="3E57B78C"/>
    <w:rsid w:val="40E462CF"/>
    <w:rsid w:val="40E6B9E1"/>
    <w:rsid w:val="40E97C68"/>
    <w:rsid w:val="41616493"/>
    <w:rsid w:val="443C4007"/>
    <w:rsid w:val="45D8E078"/>
    <w:rsid w:val="479A795A"/>
    <w:rsid w:val="47A85AA7"/>
    <w:rsid w:val="48BD0A10"/>
    <w:rsid w:val="4925A5D6"/>
    <w:rsid w:val="493E18C3"/>
    <w:rsid w:val="49DCC0F2"/>
    <w:rsid w:val="4BD8442E"/>
    <w:rsid w:val="4C47301A"/>
    <w:rsid w:val="4EFA2131"/>
    <w:rsid w:val="536134A1"/>
    <w:rsid w:val="53C93751"/>
    <w:rsid w:val="58312153"/>
    <w:rsid w:val="589BB971"/>
    <w:rsid w:val="59129F9D"/>
    <w:rsid w:val="5994D52E"/>
    <w:rsid w:val="5B8841F3"/>
    <w:rsid w:val="5FEE1DB3"/>
    <w:rsid w:val="5FF76BFF"/>
    <w:rsid w:val="6009D5C6"/>
    <w:rsid w:val="61258991"/>
    <w:rsid w:val="657189CA"/>
    <w:rsid w:val="661BC247"/>
    <w:rsid w:val="66A530AD"/>
    <w:rsid w:val="67CA3B30"/>
    <w:rsid w:val="68A92A8C"/>
    <w:rsid w:val="6C28004D"/>
    <w:rsid w:val="6D7C9BAF"/>
    <w:rsid w:val="6F186C10"/>
    <w:rsid w:val="71C979E9"/>
    <w:rsid w:val="72389DA4"/>
    <w:rsid w:val="76C8B8A8"/>
    <w:rsid w:val="7713A3E4"/>
    <w:rsid w:val="7B4BA388"/>
    <w:rsid w:val="7B9C29CB"/>
    <w:rsid w:val="7CF63D1F"/>
    <w:rsid w:val="7ED3CA8D"/>
    <w:rsid w:val="7F5CE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A18E7CA6-43D6-4327-8BC3-B36497C81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107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45792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3153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264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15442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1975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85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78026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323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5-13T08:23:16.846"/>
    </inkml:context>
    <inkml:brush xml:id="br0">
      <inkml:brushProperty name="width" value="0.1" units="cm"/>
      <inkml:brushProperty name="height" value="0.2" units="cm"/>
      <inkml:brushProperty name="color" value="#E6E6E6"/>
      <inkml:brushProperty name="tip" value="rectangle"/>
      <inkml:brushProperty name="rasterOp" value="maskPen"/>
      <inkml:brushProperty name="ignorePressure" value="1"/>
    </inkml:brush>
  </inkml:definitions>
  <inkml:trace contextRef="#ctx0" brushRef="#br0">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8" ma:contentTypeDescription="Create a new document." ma:contentTypeScope="" ma:versionID="f3e5cba0a047967fa985250090d8c305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dc6925c68ae063ab6b5ee9bd5dbab526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Props1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774872-B73A-4240-9ED1-5B7EC163F7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7</Words>
  <Characters>1698</Characters>
  <Application>Microsoft Office Word</Application>
  <DocSecurity>0</DocSecurity>
  <Lines>14</Lines>
  <Paragraphs>3</Paragraphs>
  <ScaleCrop>false</ScaleCrop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Leonard Tkatchenko</cp:lastModifiedBy>
  <cp:revision>35</cp:revision>
  <dcterms:created xsi:type="dcterms:W3CDTF">2023-07-10T16:35:00Z</dcterms:created>
  <dcterms:modified xsi:type="dcterms:W3CDTF">2024-08-04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